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Videographer position at your esteemed organization in Brazil São Paulo. With a deep passion for visual storytelling and a proven track record of creating compelling video content, I am eager to contribute my skills and creativity to your team. As someone who has always been fascinated by the dynamic interplay of light, motion, and narrative, I believe my background aligns perfectly with the vibrant culture and innovative spirit of São Paulo.</w:t>
      </w:r>
    </w:p>
    <w:p>
      <w:pPr>
        <w:pStyle w:val="BodyText"/>
      </w:pPr>
      <w:r>
        <w:t xml:space="preserve">Having spent several years honing my craft in the field of videography, I have developed a unique ability to capture moments that resonate emotionally and visually. My experience spans a wide range of projects, from corporate video production to documentary-style storytelling, all while maintaining a strong focus on technical precision and artistic vision. Whether working on high-profile events or independent films, I approach each project with the same level of dedication and attention to detail, ensuring that the final product not only meets but exceeds expectations.</w:t>
      </w:r>
    </w:p>
    <w:bookmarkStart w:id="20" w:name="why-brazil-são-paulo"/>
    <w:p>
      <w:pPr>
        <w:pStyle w:val="Heading2"/>
      </w:pPr>
      <w:r>
        <w:t xml:space="preserve">Why Brazil São Paulo?</w:t>
      </w:r>
    </w:p>
    <w:p>
      <w:pPr>
        <w:pStyle w:val="FirstParagraph"/>
      </w:pPr>
      <w:r>
        <w:t xml:space="preserve">São Paulo is a city that thrives on creativity and cultural diversity, making it an ideal location for a videographer like myself. The city's bustling streets, rich history, and dynamic social landscape provide endless inspiration for visual narratives. I am particularly drawn to the opportunity to work within this vibrant environment, where the fusion of global trends and local traditions creates a unique aesthetic that I am eager to explore through my lens.</w:t>
      </w:r>
    </w:p>
    <w:p>
      <w:pPr>
        <w:pStyle w:val="BodyText"/>
      </w:pPr>
      <w:r>
        <w:t xml:space="preserve">My understanding of Brazil's cultural context has been deepened by both personal experiences and professional engagements. Having collaborated with clients across Latin America, I have gained valuable insights into the nuances of Brazilian storytelling and the importance of authenticity in visual media. This perspective allows me to create content that not only showcases technical excellence but also resonates with the local audience, capturing the essence of São Paulo's identity.</w:t>
      </w:r>
    </w:p>
    <w:bookmarkEnd w:id="20"/>
    <w:bookmarkStart w:id="21" w:name="professional-expertise"/>
    <w:p>
      <w:pPr>
        <w:pStyle w:val="Heading2"/>
      </w:pPr>
      <w:r>
        <w:t xml:space="preserve">Professional Expertise</w:t>
      </w:r>
    </w:p>
    <w:p>
      <w:pPr>
        <w:pStyle w:val="FirstParagraph"/>
      </w:pPr>
      <w:r>
        <w:t xml:space="preserve">As a Videographer, my expertise is rooted in a combination of technical proficiency and creative intuition. I am well-versed in operating professional-grade equipment, including high-end cameras such as the Sony PXW-FS7 and RED KOMODO, which enable me to produce high-resolution footage that meets the demands of modern media. My workflow includes meticulous planning, from pre-production concept development to post-production editing using industry-standard software like Adobe Premiere Pro and Final Cut Pro.</w:t>
      </w:r>
    </w:p>
    <w:p>
      <w:pPr>
        <w:pStyle w:val="BodyText"/>
      </w:pPr>
      <w:r>
        <w:t xml:space="preserve">One of my key strengths is my ability to adapt to diverse environments and client needs. Whether working in a controlled studio setting or on location in the heart of São Paulo, I prioritize flexibility and problem-solving. For instance, during a recent project documenting a cultural festival in Rio de Janeiro, I had to navigate unpredictable weather conditions while maintaining the integrity of the visual narrative. This experience reinforced my commitment to delivering high-quality content under pressure, a skill that I am confident will translate seamlessly into your team's objectives.</w:t>
      </w:r>
    </w:p>
    <w:p>
      <w:pPr>
        <w:pStyle w:val="BodyText"/>
      </w:pPr>
      <w:r>
        <w:t xml:space="preserve">Additionally, my work often involves collaborating with cross-functional teams, including directors, producers, and editors. I take pride in fostering a collaborative atmosphere where ideas can flourish and creative visions can be realized. My ability to communicate effectively and listen actively ensures that the final product aligns with the client's goals while maintaining a strong artistic voice.</w:t>
      </w:r>
    </w:p>
    <w:bookmarkEnd w:id="21"/>
    <w:bookmarkStart w:id="22" w:name="why-i-am-the-right-fit-for-your-team"/>
    <w:p>
      <w:pPr>
        <w:pStyle w:val="Heading2"/>
      </w:pPr>
      <w:r>
        <w:t xml:space="preserve">Why I Am the Right Fit for Your Team</w:t>
      </w:r>
    </w:p>
    <w:p>
      <w:pPr>
        <w:pStyle w:val="FirstParagraph"/>
      </w:pPr>
      <w:r>
        <w:t xml:space="preserve">Your organization's reputation for innovation and excellence in video production resonates deeply with my professional aspirations. I am particularly impressed by your recent work on [specific project or campaign], which exemplifies the kind of creativity and technical mastery that I strive to achieve in every project. I am eager to contribute my skills to support your continued success, especially in the context of Brazil São Paulo's evolving media landscape.</w:t>
      </w:r>
    </w:p>
    <w:p>
      <w:pPr>
        <w:pStyle w:val="BodyText"/>
      </w:pPr>
      <w:r>
        <w:t xml:space="preserve">What sets me apart is not only my technical abilities but also my passion for storytelling. I believe that video is a powerful medium for connecting people and conveying messages that transcend language and culture. In São Paulo, where the intersection of tradition and modernity creates a rich tapestry of stories, I am confident that my approach will bring fresh perspectives to your projects.</w:t>
      </w:r>
    </w:p>
    <w:p>
      <w:pPr>
        <w:pStyle w:val="BodyText"/>
      </w:pPr>
      <w:r>
        <w:t xml:space="preserve">I am also committed to staying at the forefront of industry trends. Regularly attending workshops and networking events in Brazil has allowed me to stay informed about emerging technologies and techniques in videography. This proactive approach ensures that I can offer innovative solutions that align with your organization's vision.</w:t>
      </w:r>
    </w:p>
    <w:bookmarkEnd w:id="22"/>
    <w:bookmarkStart w:id="23" w:name="conclusion"/>
    <w:p>
      <w:pPr>
        <w:pStyle w:val="Heading2"/>
      </w:pPr>
      <w:r>
        <w:t xml:space="preserve">Conclusion</w:t>
      </w:r>
    </w:p>
    <w:p>
      <w:pPr>
        <w:pStyle w:val="FirstParagraph"/>
      </w:pPr>
      <w:r>
        <w:t xml:space="preserve">In conclusion, I am excited about the opportunity to bring my skills, creativity, and dedication to your team in Brazil São Paulo. I am confident that my background as a Videographer, combined with my understanding of the local market and cultural nuances, will enable me to make a meaningful contribution to your projects. I would be thrilled to discuss how my experience aligns with your needs and explore how we can collaborate to create impactful visual content.</w:t>
      </w:r>
    </w:p>
    <w:p>
      <w:pPr>
        <w:pStyle w:val="BodyText"/>
      </w:pPr>
      <w:r>
        <w:t xml:space="preserve">Thank you for considering my application. I look forward to the possibility of contributing to your team and helping shape the future of video production in São Paulo. Please feel free to contact me at [your phone number] or [your email address] at your earliest convenienc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Brazil São Paulo</dc:title>
  <dc:creator/>
  <dc:language>en</dc:language>
  <cp:keywords/>
  <dcterms:created xsi:type="dcterms:W3CDTF">2026-07-23T20:57:34Z</dcterms:created>
  <dcterms:modified xsi:type="dcterms:W3CDTF">2026-07-23T20:57:34Z</dcterms:modified>
</cp:coreProperties>
</file>

<file path=docProps/custom.xml><?xml version="1.0" encoding="utf-8"?>
<Properties xmlns="http://schemas.openxmlformats.org/officeDocument/2006/custom-properties" xmlns:vt="http://schemas.openxmlformats.org/officeDocument/2006/docPropsVTypes"/>
</file>